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637" w:type="dxa"/>
        <w:tblInd w:w="704" w:type="dxa"/>
        <w:tblLook w:val="04A0" w:firstRow="1" w:lastRow="0" w:firstColumn="1" w:lastColumn="0" w:noHBand="0" w:noVBand="1"/>
      </w:tblPr>
      <w:tblGrid>
        <w:gridCol w:w="709"/>
        <w:gridCol w:w="2674"/>
        <w:gridCol w:w="1122"/>
        <w:gridCol w:w="1123"/>
        <w:gridCol w:w="1145"/>
        <w:gridCol w:w="1125"/>
        <w:gridCol w:w="1174"/>
        <w:gridCol w:w="1134"/>
        <w:gridCol w:w="1134"/>
        <w:gridCol w:w="1134"/>
        <w:gridCol w:w="1134"/>
        <w:gridCol w:w="998"/>
        <w:gridCol w:w="31"/>
      </w:tblGrid>
      <w:tr w:rsidR="008A4FC1" w:rsidRPr="00017BF2" w14:paraId="1B026DE6" w14:textId="77777777" w:rsidTr="008A4FC1">
        <w:trPr>
          <w:trHeight w:val="800"/>
        </w:trPr>
        <w:tc>
          <w:tcPr>
            <w:tcW w:w="14637" w:type="dxa"/>
            <w:gridSpan w:val="1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D4CA6" w14:textId="51BDFAE9" w:rsidR="008A4FC1" w:rsidRPr="008A4FC1" w:rsidRDefault="008A4FC1" w:rsidP="00017B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8A4FC1">
              <w:rPr>
                <w:rFonts w:ascii="Calibri" w:eastAsia="Times New Roman" w:hAnsi="Calibri" w:cs="Calibri"/>
                <w:b/>
                <w:bCs/>
                <w:color w:val="0070C0"/>
                <w:sz w:val="32"/>
                <w:szCs w:val="32"/>
                <w:lang w:eastAsia="en-AU"/>
              </w:rPr>
              <w:t xml:space="preserve">PPE </w:t>
            </w:r>
            <w:r>
              <w:rPr>
                <w:rFonts w:ascii="Calibri" w:eastAsia="Times New Roman" w:hAnsi="Calibri" w:cs="Calibri"/>
                <w:b/>
                <w:bCs/>
                <w:color w:val="0070C0"/>
                <w:sz w:val="32"/>
                <w:szCs w:val="32"/>
                <w:lang w:eastAsia="en-AU"/>
              </w:rPr>
              <w:t>R</w:t>
            </w:r>
            <w:r w:rsidRPr="008A4FC1">
              <w:rPr>
                <w:rFonts w:ascii="Calibri" w:eastAsia="Times New Roman" w:hAnsi="Calibri" w:cs="Calibri"/>
                <w:b/>
                <w:bCs/>
                <w:color w:val="0070C0"/>
                <w:sz w:val="32"/>
                <w:szCs w:val="32"/>
                <w:lang w:eastAsia="en-AU"/>
              </w:rPr>
              <w:t>egister</w:t>
            </w:r>
          </w:p>
        </w:tc>
      </w:tr>
      <w:tr w:rsidR="00827288" w:rsidRPr="00017BF2" w14:paraId="628CE38C" w14:textId="77777777" w:rsidTr="00BD5CBF">
        <w:trPr>
          <w:trHeight w:val="588"/>
        </w:trPr>
        <w:tc>
          <w:tcPr>
            <w:tcW w:w="78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FBDB3" w14:textId="77777777" w:rsidR="00827288" w:rsidRPr="00017BF2" w:rsidRDefault="00827288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Site Name: </w:t>
            </w:r>
          </w:p>
        </w:tc>
        <w:tc>
          <w:tcPr>
            <w:tcW w:w="673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CD3C3E" w14:textId="77777777" w:rsidR="00827288" w:rsidRPr="00017BF2" w:rsidRDefault="00827288" w:rsidP="0001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Site Supervisor Name: </w:t>
            </w:r>
          </w:p>
        </w:tc>
      </w:tr>
      <w:tr w:rsidR="0053062D" w:rsidRPr="00017BF2" w14:paraId="414C3397" w14:textId="77777777" w:rsidTr="00827288">
        <w:trPr>
          <w:gridAfter w:val="1"/>
          <w:wAfter w:w="31" w:type="dxa"/>
          <w:trHeight w:val="221"/>
        </w:trPr>
        <w:tc>
          <w:tcPr>
            <w:tcW w:w="1460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2026792" w14:textId="77777777" w:rsidR="0053062D" w:rsidRPr="00017BF2" w:rsidRDefault="00827288" w:rsidP="009B32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PPEs details: </w:t>
            </w:r>
          </w:p>
        </w:tc>
      </w:tr>
      <w:tr w:rsidR="00BD5CBF" w:rsidRPr="00017BF2" w14:paraId="5DB4162F" w14:textId="77777777" w:rsidTr="00BD5CBF">
        <w:trPr>
          <w:gridAfter w:val="1"/>
          <w:wAfter w:w="31" w:type="dxa"/>
          <w:trHeight w:val="295"/>
        </w:trPr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6402BF" w14:textId="77777777" w:rsidR="00BD5CBF" w:rsidRPr="00017BF2" w:rsidRDefault="00BD5CBF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r. No</w:t>
            </w:r>
          </w:p>
        </w:tc>
        <w:tc>
          <w:tcPr>
            <w:tcW w:w="267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A1986" w14:textId="77777777" w:rsidR="00BD5CBF" w:rsidRPr="00017BF2" w:rsidRDefault="00BD5CBF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Employee Name</w:t>
            </w:r>
          </w:p>
        </w:tc>
        <w:tc>
          <w:tcPr>
            <w:tcW w:w="90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2161A" w14:textId="77777777" w:rsidR="00BD5CBF" w:rsidRPr="00017BF2" w:rsidRDefault="00BD5CBF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PPEs Issue records (Put dat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e.g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dd/mm/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yy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)</w:t>
            </w:r>
          </w:p>
        </w:tc>
        <w:tc>
          <w:tcPr>
            <w:tcW w:w="21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6B6EB" w14:textId="77777777" w:rsidR="00BD5CBF" w:rsidRPr="00017BF2" w:rsidRDefault="00BD5CBF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Replacement</w:t>
            </w:r>
          </w:p>
        </w:tc>
      </w:tr>
      <w:tr w:rsidR="00BD5CBF" w:rsidRPr="00017BF2" w14:paraId="0D95B7F5" w14:textId="77777777" w:rsidTr="00BD5CBF">
        <w:trPr>
          <w:gridAfter w:val="1"/>
          <w:wAfter w:w="31" w:type="dxa"/>
          <w:trHeight w:val="558"/>
        </w:trPr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C3E77B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67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454CA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5B3EF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Hard Hat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4968B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Gloves</w:t>
            </w:r>
          </w:p>
        </w:tc>
        <w:tc>
          <w:tcPr>
            <w:tcW w:w="11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0073F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Glass</w:t>
            </w: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2D0EE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High Vis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61A84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Ear Muff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C434EA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ust mask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EAB55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afety sho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6FA9CE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oth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21A14" w14:textId="77777777" w:rsidR="00827288" w:rsidRPr="00017BF2" w:rsidRDefault="00BD5CBF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PPE Item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F4DBA" w14:textId="77777777" w:rsidR="00827288" w:rsidRPr="00017BF2" w:rsidRDefault="00BD5CBF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ate</w:t>
            </w:r>
          </w:p>
        </w:tc>
      </w:tr>
      <w:tr w:rsidR="00BD5CBF" w:rsidRPr="00017BF2" w14:paraId="789C87C4" w14:textId="77777777" w:rsidTr="00BD5CBF">
        <w:trPr>
          <w:gridAfter w:val="1"/>
          <w:wAfter w:w="31" w:type="dxa"/>
          <w:trHeight w:val="5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BEEE52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2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C9A219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C588B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DC6EE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56AA8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992D6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2F37B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3AA6C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4DCAED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EA9D4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763204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98191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BD5CBF" w:rsidRPr="00017BF2" w14:paraId="335E079B" w14:textId="77777777" w:rsidTr="00BD5CBF">
        <w:trPr>
          <w:gridAfter w:val="1"/>
          <w:wAfter w:w="31" w:type="dxa"/>
          <w:trHeight w:val="5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16038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2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A4FB1E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27F44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195DF1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5EBB4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00354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C6410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879CA4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12FD2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46905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DEDEF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DD33F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BD5CBF" w:rsidRPr="00017BF2" w14:paraId="68F36BE3" w14:textId="77777777" w:rsidTr="00BD5CBF">
        <w:trPr>
          <w:gridAfter w:val="1"/>
          <w:wAfter w:w="31" w:type="dxa"/>
          <w:trHeight w:val="5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6987B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2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471FC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5BF70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E254B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E9A6F6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B6D075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7EEF9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79176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42EE4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79E32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CB4EF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62DB0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BD5CBF" w:rsidRPr="00017BF2" w14:paraId="4D7B8BF0" w14:textId="77777777" w:rsidTr="00BD5CBF">
        <w:trPr>
          <w:gridAfter w:val="1"/>
          <w:wAfter w:w="31" w:type="dxa"/>
          <w:trHeight w:val="5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7ED115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2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2808DD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8F840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893A7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9556CA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F7D85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F0DA4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B1A81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49D1C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BF146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93C374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DF561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BD5CBF" w:rsidRPr="00017BF2" w14:paraId="52CCE043" w14:textId="77777777" w:rsidTr="00BD5CBF">
        <w:trPr>
          <w:gridAfter w:val="1"/>
          <w:wAfter w:w="31" w:type="dxa"/>
          <w:trHeight w:val="5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46037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2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BD247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EE5C0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60EF9C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D50D10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62ED09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C6462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3F5F0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CEFF96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2FD9A9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DFCC3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6C9EA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BD5CBF" w:rsidRPr="00017BF2" w14:paraId="501DB3D3" w14:textId="77777777" w:rsidTr="00BD5CBF">
        <w:trPr>
          <w:gridAfter w:val="1"/>
          <w:wAfter w:w="31" w:type="dxa"/>
          <w:trHeight w:val="5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44468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2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109FF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6948AA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5711C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A1005C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7A44F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75134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42FDF3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1526C0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C5491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4F6B9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9EBF4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BD5CBF" w:rsidRPr="00017BF2" w14:paraId="6B3F9D92" w14:textId="77777777" w:rsidTr="00BD5CBF">
        <w:trPr>
          <w:gridAfter w:val="1"/>
          <w:wAfter w:w="31" w:type="dxa"/>
          <w:trHeight w:val="5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88ABC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2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F030B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4B867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03278C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1127C9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3022A8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E82A9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7825C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0CBA6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1A367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68940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C2621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BD5CBF" w:rsidRPr="00017BF2" w14:paraId="34AB0AD4" w14:textId="77777777" w:rsidTr="00BD5CBF">
        <w:trPr>
          <w:gridAfter w:val="1"/>
          <w:wAfter w:w="31" w:type="dxa"/>
          <w:trHeight w:val="5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CE53A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2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286DB" w14:textId="77777777" w:rsidR="00827288" w:rsidRPr="00017BF2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C86E1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F584E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B77D5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11BDD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6E64C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DB27F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359784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273A7" w14:textId="77777777" w:rsidR="00827288" w:rsidRDefault="00827288" w:rsidP="00DB4F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B9933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0F099" w14:textId="77777777" w:rsidR="00827288" w:rsidRPr="00017BF2" w:rsidRDefault="00827288" w:rsidP="00DB4F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</w:tbl>
    <w:p w14:paraId="20CB3A6A" w14:textId="77777777" w:rsidR="00546D3A" w:rsidRDefault="00546D3A" w:rsidP="00BD5CBF">
      <w:pPr>
        <w:ind w:firstLine="720"/>
      </w:pPr>
    </w:p>
    <w:p w14:paraId="2F8CAE5B" w14:textId="77777777" w:rsidR="00BD5CBF" w:rsidRDefault="00BD5CBF" w:rsidP="00BD5CBF">
      <w:pPr>
        <w:ind w:firstLine="720"/>
      </w:pPr>
      <w:r>
        <w:t xml:space="preserve">Site Supervisor shall issue PPEs to all site workers and issue/replacement date to be updated in this form. </w:t>
      </w:r>
    </w:p>
    <w:tbl>
      <w:tblPr>
        <w:tblStyle w:val="TableGrid"/>
        <w:tblW w:w="14600" w:type="dxa"/>
        <w:tblInd w:w="704" w:type="dxa"/>
        <w:tblLook w:val="04A0" w:firstRow="1" w:lastRow="0" w:firstColumn="1" w:lastColumn="0" w:noHBand="0" w:noVBand="1"/>
      </w:tblPr>
      <w:tblGrid>
        <w:gridCol w:w="1701"/>
        <w:gridCol w:w="3260"/>
        <w:gridCol w:w="1701"/>
        <w:gridCol w:w="3119"/>
        <w:gridCol w:w="1843"/>
        <w:gridCol w:w="2976"/>
      </w:tblGrid>
      <w:tr w:rsidR="00546D3A" w14:paraId="6E85238A" w14:textId="77777777" w:rsidTr="00546D3A">
        <w:tc>
          <w:tcPr>
            <w:tcW w:w="1701" w:type="dxa"/>
          </w:tcPr>
          <w:p w14:paraId="4309953A" w14:textId="77777777" w:rsidR="00546D3A" w:rsidRDefault="00546D3A" w:rsidP="00546D3A">
            <w:r>
              <w:t>Update 1</w:t>
            </w:r>
          </w:p>
        </w:tc>
        <w:tc>
          <w:tcPr>
            <w:tcW w:w="3260" w:type="dxa"/>
          </w:tcPr>
          <w:p w14:paraId="61AEA670" w14:textId="77777777" w:rsidR="00546D3A" w:rsidRDefault="00546D3A" w:rsidP="00546D3A">
            <w:r>
              <w:t>Date:</w:t>
            </w:r>
          </w:p>
        </w:tc>
        <w:tc>
          <w:tcPr>
            <w:tcW w:w="1701" w:type="dxa"/>
          </w:tcPr>
          <w:p w14:paraId="043404C3" w14:textId="77777777" w:rsidR="00546D3A" w:rsidRDefault="00546D3A" w:rsidP="00546D3A">
            <w:r>
              <w:t>Update 5</w:t>
            </w:r>
          </w:p>
        </w:tc>
        <w:tc>
          <w:tcPr>
            <w:tcW w:w="3119" w:type="dxa"/>
          </w:tcPr>
          <w:p w14:paraId="5AA759CC" w14:textId="77777777" w:rsidR="00546D3A" w:rsidRDefault="00546D3A" w:rsidP="00546D3A">
            <w:r>
              <w:t>Date:</w:t>
            </w:r>
          </w:p>
        </w:tc>
        <w:tc>
          <w:tcPr>
            <w:tcW w:w="1843" w:type="dxa"/>
          </w:tcPr>
          <w:p w14:paraId="612CC059" w14:textId="77777777" w:rsidR="00546D3A" w:rsidRDefault="00546D3A" w:rsidP="00546D3A">
            <w:r>
              <w:t>Update 9</w:t>
            </w:r>
          </w:p>
        </w:tc>
        <w:tc>
          <w:tcPr>
            <w:tcW w:w="2976" w:type="dxa"/>
          </w:tcPr>
          <w:p w14:paraId="0CDBFCFD" w14:textId="77777777" w:rsidR="00546D3A" w:rsidRDefault="00546D3A" w:rsidP="00546D3A">
            <w:r>
              <w:t>Date:</w:t>
            </w:r>
          </w:p>
        </w:tc>
      </w:tr>
      <w:tr w:rsidR="00546D3A" w14:paraId="305B6F87" w14:textId="77777777" w:rsidTr="00546D3A">
        <w:tc>
          <w:tcPr>
            <w:tcW w:w="1701" w:type="dxa"/>
          </w:tcPr>
          <w:p w14:paraId="04B156BA" w14:textId="77777777" w:rsidR="00546D3A" w:rsidRDefault="00546D3A" w:rsidP="00546D3A">
            <w:r>
              <w:t>Update 2</w:t>
            </w:r>
          </w:p>
        </w:tc>
        <w:tc>
          <w:tcPr>
            <w:tcW w:w="3260" w:type="dxa"/>
          </w:tcPr>
          <w:p w14:paraId="2258DF22" w14:textId="77777777" w:rsidR="00546D3A" w:rsidRDefault="00546D3A" w:rsidP="00546D3A">
            <w:r>
              <w:t>Date:</w:t>
            </w:r>
          </w:p>
        </w:tc>
        <w:tc>
          <w:tcPr>
            <w:tcW w:w="1701" w:type="dxa"/>
          </w:tcPr>
          <w:p w14:paraId="4674F2B8" w14:textId="77777777" w:rsidR="00546D3A" w:rsidRDefault="00546D3A" w:rsidP="00546D3A">
            <w:r>
              <w:t>Update 6</w:t>
            </w:r>
          </w:p>
        </w:tc>
        <w:tc>
          <w:tcPr>
            <w:tcW w:w="3119" w:type="dxa"/>
          </w:tcPr>
          <w:p w14:paraId="0F904EBE" w14:textId="77777777" w:rsidR="00546D3A" w:rsidRDefault="00546D3A" w:rsidP="00546D3A">
            <w:r>
              <w:t>Date:</w:t>
            </w:r>
          </w:p>
        </w:tc>
        <w:tc>
          <w:tcPr>
            <w:tcW w:w="1843" w:type="dxa"/>
          </w:tcPr>
          <w:p w14:paraId="2E2996F5" w14:textId="77777777" w:rsidR="00546D3A" w:rsidRDefault="00546D3A" w:rsidP="00546D3A">
            <w:r>
              <w:t>Update 10</w:t>
            </w:r>
          </w:p>
        </w:tc>
        <w:tc>
          <w:tcPr>
            <w:tcW w:w="2976" w:type="dxa"/>
          </w:tcPr>
          <w:p w14:paraId="0C90F6DF" w14:textId="77777777" w:rsidR="00546D3A" w:rsidRDefault="00546D3A" w:rsidP="00546D3A">
            <w:r>
              <w:t>Date:</w:t>
            </w:r>
          </w:p>
        </w:tc>
      </w:tr>
      <w:tr w:rsidR="00546D3A" w14:paraId="7353CE9D" w14:textId="77777777" w:rsidTr="00546D3A">
        <w:tc>
          <w:tcPr>
            <w:tcW w:w="1701" w:type="dxa"/>
          </w:tcPr>
          <w:p w14:paraId="3ED24F75" w14:textId="77777777" w:rsidR="00546D3A" w:rsidRDefault="00546D3A" w:rsidP="00546D3A">
            <w:r>
              <w:t>Update 3</w:t>
            </w:r>
          </w:p>
        </w:tc>
        <w:tc>
          <w:tcPr>
            <w:tcW w:w="3260" w:type="dxa"/>
          </w:tcPr>
          <w:p w14:paraId="253F04F0" w14:textId="77777777" w:rsidR="00546D3A" w:rsidRDefault="00546D3A" w:rsidP="00546D3A">
            <w:r>
              <w:t>Date</w:t>
            </w:r>
          </w:p>
        </w:tc>
        <w:tc>
          <w:tcPr>
            <w:tcW w:w="1701" w:type="dxa"/>
          </w:tcPr>
          <w:p w14:paraId="7DAD1EF6" w14:textId="77777777" w:rsidR="00546D3A" w:rsidRDefault="00546D3A" w:rsidP="00546D3A">
            <w:r>
              <w:t>Update 7</w:t>
            </w:r>
          </w:p>
        </w:tc>
        <w:tc>
          <w:tcPr>
            <w:tcW w:w="3119" w:type="dxa"/>
          </w:tcPr>
          <w:p w14:paraId="7589B0E9" w14:textId="77777777" w:rsidR="00546D3A" w:rsidRDefault="00546D3A" w:rsidP="00546D3A">
            <w:r>
              <w:t>Date</w:t>
            </w:r>
          </w:p>
        </w:tc>
        <w:tc>
          <w:tcPr>
            <w:tcW w:w="1843" w:type="dxa"/>
          </w:tcPr>
          <w:p w14:paraId="3E54CA10" w14:textId="77777777" w:rsidR="00546D3A" w:rsidRDefault="00546D3A" w:rsidP="00546D3A">
            <w:r>
              <w:t>Update 11</w:t>
            </w:r>
          </w:p>
        </w:tc>
        <w:tc>
          <w:tcPr>
            <w:tcW w:w="2976" w:type="dxa"/>
          </w:tcPr>
          <w:p w14:paraId="55D8A58C" w14:textId="77777777" w:rsidR="00546D3A" w:rsidRDefault="00546D3A" w:rsidP="00546D3A">
            <w:r>
              <w:t>Date</w:t>
            </w:r>
          </w:p>
        </w:tc>
      </w:tr>
      <w:tr w:rsidR="00546D3A" w14:paraId="64EE6E6A" w14:textId="77777777" w:rsidTr="00546D3A">
        <w:tc>
          <w:tcPr>
            <w:tcW w:w="1701" w:type="dxa"/>
          </w:tcPr>
          <w:p w14:paraId="712A464F" w14:textId="77777777" w:rsidR="00546D3A" w:rsidRDefault="00546D3A" w:rsidP="00546D3A">
            <w:r>
              <w:t xml:space="preserve">Update 4 </w:t>
            </w:r>
          </w:p>
        </w:tc>
        <w:tc>
          <w:tcPr>
            <w:tcW w:w="3260" w:type="dxa"/>
          </w:tcPr>
          <w:p w14:paraId="7DD8267A" w14:textId="77777777" w:rsidR="00546D3A" w:rsidRDefault="00546D3A" w:rsidP="00546D3A">
            <w:r>
              <w:t>Date</w:t>
            </w:r>
          </w:p>
        </w:tc>
        <w:tc>
          <w:tcPr>
            <w:tcW w:w="1701" w:type="dxa"/>
          </w:tcPr>
          <w:p w14:paraId="6849182B" w14:textId="77777777" w:rsidR="00546D3A" w:rsidRDefault="00546D3A" w:rsidP="00546D3A">
            <w:r>
              <w:t>Update 8</w:t>
            </w:r>
          </w:p>
        </w:tc>
        <w:tc>
          <w:tcPr>
            <w:tcW w:w="3119" w:type="dxa"/>
          </w:tcPr>
          <w:p w14:paraId="57312195" w14:textId="77777777" w:rsidR="00546D3A" w:rsidRDefault="00546D3A" w:rsidP="00546D3A">
            <w:r>
              <w:t>Date</w:t>
            </w:r>
          </w:p>
        </w:tc>
        <w:tc>
          <w:tcPr>
            <w:tcW w:w="1843" w:type="dxa"/>
          </w:tcPr>
          <w:p w14:paraId="12E2238E" w14:textId="77777777" w:rsidR="00546D3A" w:rsidRDefault="00546D3A" w:rsidP="00546D3A">
            <w:r>
              <w:t>Update 11</w:t>
            </w:r>
          </w:p>
        </w:tc>
        <w:tc>
          <w:tcPr>
            <w:tcW w:w="2976" w:type="dxa"/>
          </w:tcPr>
          <w:p w14:paraId="087AAA93" w14:textId="77777777" w:rsidR="00546D3A" w:rsidRDefault="00546D3A" w:rsidP="00546D3A">
            <w:r>
              <w:t>Date</w:t>
            </w:r>
          </w:p>
        </w:tc>
      </w:tr>
    </w:tbl>
    <w:p w14:paraId="2A0ECE5F" w14:textId="77777777" w:rsidR="00546D3A" w:rsidRDefault="00546D3A" w:rsidP="00BD5CBF">
      <w:pPr>
        <w:ind w:firstLine="720"/>
      </w:pPr>
    </w:p>
    <w:sectPr w:rsidR="00546D3A" w:rsidSect="008A4FC1">
      <w:footerReference w:type="default" r:id="rId6"/>
      <w:pgSz w:w="16838" w:h="11906" w:orient="landscape"/>
      <w:pgMar w:top="993" w:right="1135" w:bottom="1440" w:left="426" w:header="708" w:footer="3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26DE0" w14:textId="77777777" w:rsidR="00E20B94" w:rsidRDefault="00E20B94" w:rsidP="00656E6B">
      <w:pPr>
        <w:spacing w:after="0" w:line="240" w:lineRule="auto"/>
      </w:pPr>
      <w:r>
        <w:separator/>
      </w:r>
    </w:p>
  </w:endnote>
  <w:endnote w:type="continuationSeparator" w:id="0">
    <w:p w14:paraId="66F0F7A4" w14:textId="77777777" w:rsidR="00E20B94" w:rsidRDefault="00E20B94" w:rsidP="00656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C5BC3" w14:textId="4F9E23F0" w:rsidR="00656E6B" w:rsidRDefault="008A4FC1">
    <w:pPr>
      <w:pStyle w:val="Footer"/>
    </w:pPr>
    <w:r>
      <w:t>B-Safe Safety Solutions</w:t>
    </w:r>
  </w:p>
  <w:p w14:paraId="00D58196" w14:textId="68730494" w:rsidR="008A4FC1" w:rsidRDefault="008A4FC1">
    <w:pPr>
      <w:pStyle w:val="Footer"/>
    </w:pPr>
    <w:r>
      <w:t>PPE Register template v1 March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6BF3D" w14:textId="77777777" w:rsidR="00E20B94" w:rsidRDefault="00E20B94" w:rsidP="00656E6B">
      <w:pPr>
        <w:spacing w:after="0" w:line="240" w:lineRule="auto"/>
      </w:pPr>
      <w:r>
        <w:separator/>
      </w:r>
    </w:p>
  </w:footnote>
  <w:footnote w:type="continuationSeparator" w:id="0">
    <w:p w14:paraId="364DDBEC" w14:textId="77777777" w:rsidR="00E20B94" w:rsidRDefault="00E20B94" w:rsidP="00656E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NTIzMjK3NDQxNDRV0lEKTi0uzszPAykwrAUAZIWcMCwAAAA="/>
  </w:docVars>
  <w:rsids>
    <w:rsidRoot w:val="00017BF2"/>
    <w:rsid w:val="000040E8"/>
    <w:rsid w:val="00017BF2"/>
    <w:rsid w:val="000226D0"/>
    <w:rsid w:val="000766BF"/>
    <w:rsid w:val="001831FA"/>
    <w:rsid w:val="001B4050"/>
    <w:rsid w:val="001F3363"/>
    <w:rsid w:val="001F4204"/>
    <w:rsid w:val="00211791"/>
    <w:rsid w:val="00211B03"/>
    <w:rsid w:val="002255F9"/>
    <w:rsid w:val="00232EB6"/>
    <w:rsid w:val="002349C8"/>
    <w:rsid w:val="00282D22"/>
    <w:rsid w:val="002A0001"/>
    <w:rsid w:val="002C0CB2"/>
    <w:rsid w:val="00320BDB"/>
    <w:rsid w:val="0038472D"/>
    <w:rsid w:val="00384B67"/>
    <w:rsid w:val="00387C1C"/>
    <w:rsid w:val="003A15DA"/>
    <w:rsid w:val="0045757F"/>
    <w:rsid w:val="00480E29"/>
    <w:rsid w:val="00482785"/>
    <w:rsid w:val="004B0765"/>
    <w:rsid w:val="004B208E"/>
    <w:rsid w:val="004E6DB3"/>
    <w:rsid w:val="0053062D"/>
    <w:rsid w:val="00546D3A"/>
    <w:rsid w:val="0059547E"/>
    <w:rsid w:val="005A2020"/>
    <w:rsid w:val="005B0264"/>
    <w:rsid w:val="005E121D"/>
    <w:rsid w:val="0060378E"/>
    <w:rsid w:val="00656E6B"/>
    <w:rsid w:val="006829A1"/>
    <w:rsid w:val="006C0F41"/>
    <w:rsid w:val="00732C68"/>
    <w:rsid w:val="007803EA"/>
    <w:rsid w:val="007A4C66"/>
    <w:rsid w:val="008138DB"/>
    <w:rsid w:val="00815302"/>
    <w:rsid w:val="00827288"/>
    <w:rsid w:val="00856CD3"/>
    <w:rsid w:val="00885759"/>
    <w:rsid w:val="008A4FC1"/>
    <w:rsid w:val="00932BB8"/>
    <w:rsid w:val="0095698E"/>
    <w:rsid w:val="00961829"/>
    <w:rsid w:val="009652D8"/>
    <w:rsid w:val="009B3208"/>
    <w:rsid w:val="009D702B"/>
    <w:rsid w:val="009F54B9"/>
    <w:rsid w:val="00A05790"/>
    <w:rsid w:val="00A30131"/>
    <w:rsid w:val="00A43BFA"/>
    <w:rsid w:val="00A84004"/>
    <w:rsid w:val="00B020B3"/>
    <w:rsid w:val="00B071D1"/>
    <w:rsid w:val="00B341B6"/>
    <w:rsid w:val="00B37238"/>
    <w:rsid w:val="00B75A7D"/>
    <w:rsid w:val="00B940EB"/>
    <w:rsid w:val="00BD5CBF"/>
    <w:rsid w:val="00BE668F"/>
    <w:rsid w:val="00BF4139"/>
    <w:rsid w:val="00BF4C5D"/>
    <w:rsid w:val="00C1589A"/>
    <w:rsid w:val="00C250BD"/>
    <w:rsid w:val="00C37058"/>
    <w:rsid w:val="00C40ECD"/>
    <w:rsid w:val="00CB5DF1"/>
    <w:rsid w:val="00CE1748"/>
    <w:rsid w:val="00CF02E4"/>
    <w:rsid w:val="00D228AE"/>
    <w:rsid w:val="00D32260"/>
    <w:rsid w:val="00D961BE"/>
    <w:rsid w:val="00DB4F13"/>
    <w:rsid w:val="00DC10AD"/>
    <w:rsid w:val="00E17F23"/>
    <w:rsid w:val="00E20B94"/>
    <w:rsid w:val="00E259E9"/>
    <w:rsid w:val="00E34CFE"/>
    <w:rsid w:val="00E6536B"/>
    <w:rsid w:val="00EA2E0A"/>
    <w:rsid w:val="00EC3824"/>
    <w:rsid w:val="00ED5758"/>
    <w:rsid w:val="00EE37A2"/>
    <w:rsid w:val="00EF6FB7"/>
    <w:rsid w:val="00F10171"/>
    <w:rsid w:val="00F21048"/>
    <w:rsid w:val="00F75C37"/>
    <w:rsid w:val="00FB71F8"/>
    <w:rsid w:val="00FE0EDE"/>
    <w:rsid w:val="00FE4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FD25DC"/>
  <w15:chartTrackingRefBased/>
  <w15:docId w15:val="{03A23FE4-D198-4630-A274-68E793F49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6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E6B"/>
  </w:style>
  <w:style w:type="paragraph" w:styleId="Footer">
    <w:name w:val="footer"/>
    <w:basedOn w:val="Normal"/>
    <w:link w:val="FooterChar"/>
    <w:uiPriority w:val="99"/>
    <w:unhideWhenUsed/>
    <w:rsid w:val="00656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6E6B"/>
  </w:style>
  <w:style w:type="table" w:styleId="TableGrid">
    <w:name w:val="Table Grid"/>
    <w:basedOn w:val="TableNormal"/>
    <w:uiPriority w:val="39"/>
    <w:rsid w:val="00E34C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3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ehn</dc:creator>
  <cp:keywords/>
  <dc:description/>
  <cp:lastModifiedBy>Bavchandbhai Virani</cp:lastModifiedBy>
  <cp:revision>3</cp:revision>
  <dcterms:created xsi:type="dcterms:W3CDTF">2022-06-19T22:50:00Z</dcterms:created>
  <dcterms:modified xsi:type="dcterms:W3CDTF">2022-06-19T22:51:00Z</dcterms:modified>
</cp:coreProperties>
</file>